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6683" w:rsidRDefault="00F24998">
      <w:pPr>
        <w:pStyle w:val="Ttulo"/>
      </w:pPr>
      <w:r>
        <w:t>Para gerar um modelo de word</w:t>
      </w:r>
    </w:p>
    <w:p w:rsidR="00856683" w:rsidRDefault="00F24998">
      <w:pPr>
        <w:pStyle w:val="Author"/>
      </w:pPr>
      <w:r>
        <w:t>Luiza Fulgêncio</w:t>
      </w:r>
    </w:p>
    <w:p w:rsidR="00856683" w:rsidRDefault="00F24998">
      <w:pPr>
        <w:pStyle w:val="Data"/>
      </w:pPr>
      <w:r>
        <w:t>29 de m</w:t>
      </w:r>
      <w:bookmarkStart w:id="0" w:name="_GoBack"/>
      <w:bookmarkEnd w:id="0"/>
      <w:r>
        <w:t>aio de 2019</w:t>
      </w:r>
    </w:p>
    <w:p w:rsidR="00856683" w:rsidRDefault="00F24998">
      <w:pPr>
        <w:pStyle w:val="Ttulo2"/>
      </w:pPr>
      <w:bookmarkStart w:id="1" w:name="r-markdown"/>
      <w:r>
        <w:t>R Markdown</w:t>
      </w:r>
      <w:bookmarkEnd w:id="1"/>
    </w:p>
    <w:p w:rsidR="00856683" w:rsidRDefault="00F2499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56683" w:rsidRDefault="00F24998">
      <w:pPr>
        <w:pStyle w:val="Corpodetexto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56683" w:rsidRDefault="00F2499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856683" w:rsidRDefault="00F2499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856683" w:rsidRDefault="00F24998">
      <w:pPr>
        <w:pStyle w:val="Ttulo2"/>
      </w:pPr>
      <w:bookmarkStart w:id="2" w:name="including-plots"/>
      <w:r>
        <w:t>Including Plots</w:t>
      </w:r>
      <w:bookmarkEnd w:id="2"/>
    </w:p>
    <w:p w:rsidR="00856683" w:rsidRDefault="00F24998">
      <w:pPr>
        <w:pStyle w:val="FirstParagraph"/>
      </w:pPr>
      <w:r>
        <w:t>You can also embed plots, for example:</w:t>
      </w:r>
    </w:p>
    <w:p w:rsidR="00856683" w:rsidRDefault="00F24998">
      <w:pPr>
        <w:pStyle w:val="Corpodetexto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ar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6683" w:rsidRDefault="00F24998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56683" w:rsidSect="0070636A">
      <w:footerReference w:type="default" r:id="rId9"/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5A48" w:rsidRDefault="007A5A48">
      <w:pPr>
        <w:spacing w:after="0"/>
      </w:pPr>
      <w:r>
        <w:separator/>
      </w:r>
    </w:p>
  </w:endnote>
  <w:endnote w:type="continuationSeparator" w:id="0">
    <w:p w:rsidR="007A5A48" w:rsidRDefault="007A5A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3718793"/>
      <w:docPartObj>
        <w:docPartGallery w:val="Page Numbers (Bottom of Page)"/>
        <w:docPartUnique/>
      </w:docPartObj>
    </w:sdtPr>
    <w:sdtContent>
      <w:p w:rsidR="0070636A" w:rsidRDefault="0070636A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:rsidR="0070636A" w:rsidRDefault="0070636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5A48" w:rsidRDefault="007A5A48">
      <w:r>
        <w:separator/>
      </w:r>
    </w:p>
  </w:footnote>
  <w:footnote w:type="continuationSeparator" w:id="0">
    <w:p w:rsidR="007A5A48" w:rsidRDefault="007A5A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C94C0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FFEF2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45EBF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8E0B2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C2E8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B2E3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4E5B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68A1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048B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AC0B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6823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AB0F7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39EC"/>
    <w:rsid w:val="004E29B3"/>
    <w:rsid w:val="00590D07"/>
    <w:rsid w:val="0070636A"/>
    <w:rsid w:val="00784D58"/>
    <w:rsid w:val="007A5A48"/>
    <w:rsid w:val="00856683"/>
    <w:rsid w:val="008D6863"/>
    <w:rsid w:val="00B86B75"/>
    <w:rsid w:val="00BC48D5"/>
    <w:rsid w:val="00C15F09"/>
    <w:rsid w:val="00C36279"/>
    <w:rsid w:val="00E315A3"/>
    <w:rsid w:val="00F249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1438D24-B52D-45DD-98A3-BD22C6B79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0D39E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0D39EC"/>
  </w:style>
  <w:style w:type="paragraph" w:styleId="Cabealho">
    <w:name w:val="header"/>
    <w:basedOn w:val="Normal"/>
    <w:link w:val="CabealhoChar"/>
    <w:unhideWhenUsed/>
    <w:rsid w:val="0070636A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70636A"/>
  </w:style>
  <w:style w:type="paragraph" w:styleId="Rodap">
    <w:name w:val="footer"/>
    <w:basedOn w:val="Normal"/>
    <w:link w:val="RodapChar"/>
    <w:uiPriority w:val="99"/>
    <w:unhideWhenUsed/>
    <w:rsid w:val="0070636A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70636A"/>
  </w:style>
  <w:style w:type="character" w:styleId="Nmerodelinha">
    <w:name w:val="line number"/>
    <w:basedOn w:val="Fontepargpadro"/>
    <w:semiHidden/>
    <w:unhideWhenUsed/>
    <w:rsid w:val="00706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49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a gerar um modelo de word</vt:lpstr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 gerar um modelo de word</dc:title>
  <dc:creator>Luiza Fulgêncio</dc:creator>
  <cp:keywords/>
  <cp:lastModifiedBy>Luiza Lima</cp:lastModifiedBy>
  <cp:revision>4</cp:revision>
  <dcterms:created xsi:type="dcterms:W3CDTF">2019-05-29T17:48:00Z</dcterms:created>
  <dcterms:modified xsi:type="dcterms:W3CDTF">2019-05-29T18:26:00Z</dcterms:modified>
</cp:coreProperties>
</file>